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Используя команды getopts grep, я написала командный файл, который анализирует командную строку с ключами:</w:t>
      </w:r>
    </w:p>
    <w:p>
      <w:pPr>
        <w:numPr>
          <w:ilvl w:val="0"/>
          <w:numId w:val="1005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5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5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5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5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016500" cy="4406900"/>
            <wp:effectExtent b="0" l="0" r="0" t="0"/>
            <wp:docPr descr="Figure 1: Программа №1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2%2023-28-3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№1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вызывает эту программу и, проанализировав с помощью команды $?, выдаёт сообщение о том, какое число было введен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508500" cy="5702300"/>
            <wp:effectExtent b="0" l="0" r="0" t="0"/>
            <wp:docPr descr="Figure 2: Программа №2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2%2023-28-5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№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Я написала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удаляет все созданные им файлы (если они существуют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2781300" cy="4152900"/>
            <wp:effectExtent b="0" l="0" r="0" t="0"/>
            <wp:docPr descr="Figure 3: Программа №3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2%2023-40-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№3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Я написала командный файл, который с помощью команды tar запаковывает в архив все файлы в указанной директории, и модифицировала его так, чтобы запаковывались только те файлы, которые были изменены менее недели тому назад (использовать команду find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787900" cy="2247900"/>
            <wp:effectExtent b="0" l="0" r="0" t="0"/>
            <wp:docPr descr="Figure 4: Программа №4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2%2023-41-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грамма №4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Голованова Мария Константиновна</dc:creator>
  <dc:language>ru-RU</dc:language>
  <cp:keywords/>
  <dcterms:created xsi:type="dcterms:W3CDTF">2023-04-22T20:47:29Z</dcterms:created>
  <dcterms:modified xsi:type="dcterms:W3CDTF">2023-04-22T20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